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435B90" w14:textId="162083AB" w:rsidR="00935CEB" w:rsidRDefault="001F3B76" w:rsidP="001F3B76">
      <w:pPr>
        <w:jc w:val="center"/>
        <w:rPr>
          <w:sz w:val="32"/>
          <w:szCs w:val="32"/>
          <w:rtl/>
        </w:rPr>
      </w:pPr>
      <w:r w:rsidRPr="001F3B76">
        <w:rPr>
          <w:rFonts w:hint="cs"/>
          <w:sz w:val="32"/>
          <w:szCs w:val="32"/>
          <w:rtl/>
        </w:rPr>
        <w:t>פרויקט מערכות מידע:</w:t>
      </w:r>
      <w:r w:rsidRPr="001F3B76">
        <w:rPr>
          <w:rFonts w:hint="cs"/>
          <w:sz w:val="32"/>
          <w:szCs w:val="32"/>
        </w:rPr>
        <w:t xml:space="preserve"> </w:t>
      </w:r>
      <w:r w:rsidRPr="001F3B76">
        <w:rPr>
          <w:sz w:val="32"/>
          <w:szCs w:val="32"/>
        </w:rPr>
        <w:t xml:space="preserve">  </w:t>
      </w:r>
      <w:r w:rsidRPr="001F3B76">
        <w:rPr>
          <w:rFonts w:hint="cs"/>
          <w:sz w:val="32"/>
          <w:szCs w:val="32"/>
          <w:rtl/>
        </w:rPr>
        <w:t xml:space="preserve"> </w:t>
      </w:r>
      <w:r w:rsidRPr="001F3B76">
        <w:rPr>
          <w:sz w:val="32"/>
          <w:szCs w:val="32"/>
        </w:rPr>
        <w:t>Meeting App</w:t>
      </w:r>
    </w:p>
    <w:p w14:paraId="786800C6" w14:textId="48F29AF9" w:rsidR="001F3B76" w:rsidRDefault="001F3B76" w:rsidP="001F3B76">
      <w:pPr>
        <w:rPr>
          <w:sz w:val="24"/>
          <w:szCs w:val="24"/>
          <w:rtl/>
        </w:rPr>
      </w:pPr>
    </w:p>
    <w:p w14:paraId="1E3023CB" w14:textId="37D9D459" w:rsidR="001F3B76" w:rsidRDefault="001F3B76" w:rsidP="001F3B76">
      <w:pPr>
        <w:rPr>
          <w:sz w:val="24"/>
          <w:szCs w:val="24"/>
          <w:rtl/>
        </w:rPr>
      </w:pPr>
    </w:p>
    <w:p w14:paraId="3AB43D9D" w14:textId="696B32B8" w:rsidR="001F3B76" w:rsidRDefault="001F3B76" w:rsidP="001F3B76">
      <w:pPr>
        <w:rPr>
          <w:sz w:val="24"/>
          <w:szCs w:val="24"/>
          <w:rtl/>
        </w:rPr>
      </w:pPr>
      <w:r w:rsidRPr="001F3B76">
        <w:rPr>
          <w:rFonts w:hint="cs"/>
          <w:b/>
          <w:bCs/>
          <w:sz w:val="24"/>
          <w:szCs w:val="24"/>
          <w:u w:val="single"/>
          <w:rtl/>
        </w:rPr>
        <w:t>חברי הצוות:</w:t>
      </w:r>
      <w:r w:rsidRPr="001F3B76">
        <w:rPr>
          <w:b/>
          <w:bCs/>
          <w:sz w:val="24"/>
          <w:szCs w:val="24"/>
          <w:u w:val="single"/>
          <w:rtl/>
        </w:rPr>
        <w:br/>
      </w:r>
    </w:p>
    <w:p w14:paraId="5085AF09" w14:textId="35C72FFC" w:rsidR="001F3B76" w:rsidRDefault="001F3B76" w:rsidP="001F3B76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חן שליו 203205984</w:t>
      </w:r>
    </w:p>
    <w:p w14:paraId="35889BEE" w14:textId="65AF0E61" w:rsidR="001F3B76" w:rsidRDefault="001F3B76" w:rsidP="001F3B76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לירן </w:t>
      </w:r>
      <w:proofErr w:type="spellStart"/>
      <w:r>
        <w:rPr>
          <w:rFonts w:hint="cs"/>
          <w:sz w:val="24"/>
          <w:szCs w:val="24"/>
          <w:rtl/>
        </w:rPr>
        <w:t>סרור</w:t>
      </w:r>
      <w:proofErr w:type="spellEnd"/>
      <w:r>
        <w:rPr>
          <w:rFonts w:hint="cs"/>
          <w:sz w:val="24"/>
          <w:szCs w:val="24"/>
          <w:rtl/>
        </w:rPr>
        <w:t xml:space="preserve"> </w:t>
      </w:r>
      <w:r w:rsidRPr="001F3B76">
        <w:rPr>
          <w:rFonts w:cs="Arial"/>
          <w:sz w:val="24"/>
          <w:szCs w:val="24"/>
          <w:rtl/>
        </w:rPr>
        <w:t>305404337</w:t>
      </w:r>
    </w:p>
    <w:p w14:paraId="5AD7CB3F" w14:textId="0ED54878" w:rsidR="001F3B76" w:rsidRDefault="001F3B76" w:rsidP="001F3B76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מתן חובר </w:t>
      </w:r>
      <w:r w:rsidRPr="001F3B76">
        <w:rPr>
          <w:rFonts w:cs="Arial"/>
          <w:sz w:val="24"/>
          <w:szCs w:val="24"/>
          <w:rtl/>
        </w:rPr>
        <w:t>203314752</w:t>
      </w:r>
    </w:p>
    <w:p w14:paraId="38B60D38" w14:textId="0B978849" w:rsidR="001F3B76" w:rsidRDefault="001F3B76" w:rsidP="001F3B76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אמיר מסילתי </w:t>
      </w:r>
      <w:r w:rsidRPr="001F3B76">
        <w:rPr>
          <w:rFonts w:cs="Arial"/>
          <w:sz w:val="24"/>
          <w:szCs w:val="24"/>
          <w:rtl/>
        </w:rPr>
        <w:t>203875166</w:t>
      </w:r>
    </w:p>
    <w:p w14:paraId="0CCFCB2C" w14:textId="1AB200F2" w:rsidR="001F3B76" w:rsidRDefault="001F3B76" w:rsidP="001F3B76">
      <w:pPr>
        <w:rPr>
          <w:sz w:val="24"/>
          <w:szCs w:val="24"/>
          <w:rtl/>
        </w:rPr>
      </w:pPr>
    </w:p>
    <w:p w14:paraId="39DB12F7" w14:textId="554FB66A" w:rsidR="001F3B76" w:rsidRDefault="001F3B76" w:rsidP="001F3B76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במסגרת הקורס קיבלנו משימה לפתח אפליקציה של פגישות בעזרת פיתוח בשפת </w:t>
      </w:r>
      <w:r>
        <w:rPr>
          <w:rFonts w:hint="cs"/>
          <w:sz w:val="24"/>
          <w:szCs w:val="24"/>
        </w:rPr>
        <w:t>PHP</w:t>
      </w:r>
      <w:r>
        <w:rPr>
          <w:rFonts w:hint="cs"/>
          <w:sz w:val="24"/>
          <w:szCs w:val="24"/>
          <w:rtl/>
        </w:rPr>
        <w:t xml:space="preserve"> בסביבת העבודה של </w:t>
      </w:r>
      <w:r>
        <w:rPr>
          <w:sz w:val="24"/>
          <w:szCs w:val="24"/>
        </w:rPr>
        <w:t>Laravel</w:t>
      </w:r>
      <w:r>
        <w:rPr>
          <w:rFonts w:hint="cs"/>
          <w:sz w:val="24"/>
          <w:szCs w:val="24"/>
          <w:rtl/>
        </w:rPr>
        <w:t>.</w:t>
      </w:r>
    </w:p>
    <w:p w14:paraId="252DA373" w14:textId="77777777" w:rsidR="001F3B76" w:rsidRDefault="001F3B76" w:rsidP="001F3B76">
      <w:pPr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לאפליקציה יהיו הפונקציות הבאות:</w:t>
      </w:r>
    </w:p>
    <w:p w14:paraId="069E39CA" w14:textId="356899C4" w:rsidR="001F3B76" w:rsidRDefault="001F3B76" w:rsidP="001F3B76">
      <w:pPr>
        <w:pStyle w:val="a3"/>
        <w:numPr>
          <w:ilvl w:val="0"/>
          <w:numId w:val="1"/>
        </w:numPr>
        <w:rPr>
          <w:sz w:val="24"/>
          <w:szCs w:val="24"/>
        </w:rPr>
      </w:pPr>
      <w:r w:rsidRPr="001F3B76">
        <w:rPr>
          <w:rFonts w:hint="cs"/>
          <w:sz w:val="24"/>
          <w:szCs w:val="24"/>
          <w:rtl/>
        </w:rPr>
        <w:t>אפשרות הזמנה דרך שליחת מיילים.</w:t>
      </w:r>
    </w:p>
    <w:p w14:paraId="08DFCA99" w14:textId="7B77E475" w:rsidR="001F3B76" w:rsidRDefault="001F3B76" w:rsidP="001F3B76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מתן הרשאה למשתמשים שונים וסיווגם.</w:t>
      </w:r>
    </w:p>
    <w:p w14:paraId="41845630" w14:textId="239AFB12" w:rsidR="001F3B76" w:rsidRDefault="001F3B76" w:rsidP="001F3B76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קביעת פגישות.</w:t>
      </w:r>
    </w:p>
    <w:p w14:paraId="0B9EAAD3" w14:textId="5CB7572E" w:rsidR="001F3B76" w:rsidRDefault="001F3B76" w:rsidP="001F3B76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קביעת משימות לכל משתמש.</w:t>
      </w:r>
    </w:p>
    <w:p w14:paraId="6B2AE224" w14:textId="4FCD4696" w:rsidR="001F3B76" w:rsidRDefault="001F3B76" w:rsidP="001F3B76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עריכת ועדכון פרופיל המשתמש.</w:t>
      </w:r>
    </w:p>
    <w:p w14:paraId="11515688" w14:textId="628810C2" w:rsidR="001F3B76" w:rsidRDefault="001F3B76" w:rsidP="001F3B76">
      <w:pPr>
        <w:pStyle w:val="a3"/>
        <w:numPr>
          <w:ilvl w:val="0"/>
          <w:numId w:val="1"/>
        </w:numPr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מערכת רישום וכניסה לאפליקציה.</w:t>
      </w:r>
    </w:p>
    <w:p w14:paraId="18F7C3A9" w14:textId="1DD129BF" w:rsidR="001F3B76" w:rsidRPr="001F3B76" w:rsidRDefault="001F3B76" w:rsidP="001F3B76">
      <w:pPr>
        <w:pStyle w:val="a3"/>
        <w:numPr>
          <w:ilvl w:val="0"/>
          <w:numId w:val="2"/>
        </w:numPr>
        <w:rPr>
          <w:b/>
          <w:bCs/>
          <w:sz w:val="24"/>
          <w:szCs w:val="24"/>
          <w:u w:val="single"/>
        </w:rPr>
      </w:pPr>
      <w:r w:rsidRPr="001F3B76">
        <w:rPr>
          <w:rFonts w:hint="cs"/>
          <w:b/>
          <w:bCs/>
          <w:sz w:val="24"/>
          <w:szCs w:val="24"/>
          <w:u w:val="single"/>
          <w:rtl/>
        </w:rPr>
        <w:t>בונוס</w:t>
      </w:r>
      <w:r>
        <w:rPr>
          <w:rFonts w:hint="cs"/>
          <w:b/>
          <w:bCs/>
          <w:sz w:val="24"/>
          <w:szCs w:val="24"/>
          <w:u w:val="single"/>
          <w:rtl/>
        </w:rPr>
        <w:t xml:space="preserve">: </w:t>
      </w:r>
      <w:r>
        <w:rPr>
          <w:rFonts w:hint="cs"/>
          <w:sz w:val="24"/>
          <w:szCs w:val="24"/>
          <w:rtl/>
        </w:rPr>
        <w:t xml:space="preserve">ליצור את האירועים דרך </w:t>
      </w:r>
      <w:r>
        <w:rPr>
          <w:sz w:val="24"/>
          <w:szCs w:val="24"/>
        </w:rPr>
        <w:t>google calendar</w:t>
      </w:r>
      <w:r>
        <w:rPr>
          <w:rFonts w:hint="cs"/>
          <w:sz w:val="24"/>
          <w:szCs w:val="24"/>
          <w:rtl/>
        </w:rPr>
        <w:t>.</w:t>
      </w:r>
    </w:p>
    <w:p w14:paraId="7C3B4AE4" w14:textId="3D159148" w:rsidR="001F3B76" w:rsidRDefault="001F3B76" w:rsidP="001F3B76">
      <w:pPr>
        <w:rPr>
          <w:b/>
          <w:bCs/>
          <w:sz w:val="24"/>
          <w:szCs w:val="24"/>
          <w:u w:val="single"/>
          <w:rtl/>
        </w:rPr>
      </w:pPr>
    </w:p>
    <w:p w14:paraId="7F734F45" w14:textId="05B4FB49" w:rsidR="00AF461B" w:rsidRDefault="00AF461B" w:rsidP="001F3B76">
      <w:pPr>
        <w:rPr>
          <w:b/>
          <w:bCs/>
          <w:sz w:val="24"/>
          <w:szCs w:val="24"/>
          <w:u w:val="single"/>
          <w:rtl/>
        </w:rPr>
      </w:pPr>
    </w:p>
    <w:p w14:paraId="018EE1D1" w14:textId="4EF72520" w:rsidR="00AF461B" w:rsidRPr="007F54C8" w:rsidRDefault="00AF461B" w:rsidP="00AF461B">
      <w:pPr>
        <w:rPr>
          <w:rFonts w:hint="cs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>לינק לאפליקציה:</w:t>
      </w:r>
      <w:r>
        <w:rPr>
          <w:b/>
          <w:bCs/>
          <w:sz w:val="24"/>
          <w:szCs w:val="24"/>
          <w:rtl/>
        </w:rPr>
        <w:tab/>
      </w:r>
      <w:r>
        <w:rPr>
          <w:b/>
          <w:bCs/>
          <w:sz w:val="24"/>
          <w:szCs w:val="24"/>
          <w:rtl/>
        </w:rPr>
        <w:tab/>
      </w:r>
      <w:hyperlink r:id="rId5" w:history="1">
        <w:r w:rsidR="007F54C8">
          <w:rPr>
            <w:rStyle w:val="Hyperlink"/>
          </w:rPr>
          <w:t>http://matanch.myweb.jce.ac.il/iMeeting/public/</w:t>
        </w:r>
      </w:hyperlink>
      <w:bookmarkStart w:id="0" w:name="_GoBack"/>
      <w:bookmarkEnd w:id="0"/>
    </w:p>
    <w:p w14:paraId="255EA90F" w14:textId="6F96767C" w:rsidR="00AF461B" w:rsidRPr="00AF461B" w:rsidRDefault="00AF461B" w:rsidP="00AF461B">
      <w:r>
        <w:rPr>
          <w:rFonts w:hint="cs"/>
          <w:rtl/>
        </w:rPr>
        <w:t>שם משתמש:</w:t>
      </w:r>
      <w:r>
        <w:rPr>
          <w:rtl/>
        </w:rPr>
        <w:tab/>
      </w:r>
      <w:r w:rsidRPr="00AF461B">
        <w:rPr>
          <w:sz w:val="24"/>
          <w:szCs w:val="24"/>
        </w:rPr>
        <w:t>a@a.com</w:t>
      </w:r>
    </w:p>
    <w:p w14:paraId="7F5DD482" w14:textId="340F6CE7" w:rsidR="00AF461B" w:rsidRDefault="00AF461B" w:rsidP="00AF461B">
      <w:pPr>
        <w:rPr>
          <w:b/>
          <w:bCs/>
          <w:sz w:val="24"/>
          <w:szCs w:val="24"/>
          <w:rtl/>
        </w:rPr>
      </w:pPr>
      <w:r>
        <w:rPr>
          <w:rFonts w:hint="cs"/>
          <w:rtl/>
        </w:rPr>
        <w:t>סיסמה:</w:t>
      </w:r>
      <w:r w:rsidRPr="00AF461B">
        <w:rPr>
          <w:sz w:val="24"/>
          <w:szCs w:val="24"/>
          <w:rtl/>
        </w:rPr>
        <w:tab/>
      </w:r>
      <w:r w:rsidRPr="00AF461B">
        <w:rPr>
          <w:rFonts w:hint="cs"/>
          <w:sz w:val="24"/>
          <w:szCs w:val="24"/>
          <w:rtl/>
        </w:rPr>
        <w:t>12345678</w:t>
      </w:r>
    </w:p>
    <w:p w14:paraId="4ED1A200" w14:textId="5B40A9CC" w:rsidR="00B84111" w:rsidRDefault="00B84111" w:rsidP="00AF461B">
      <w:pPr>
        <w:rPr>
          <w:b/>
          <w:bCs/>
          <w:sz w:val="24"/>
          <w:szCs w:val="24"/>
          <w:rtl/>
        </w:rPr>
      </w:pPr>
    </w:p>
    <w:p w14:paraId="5ABEE21B" w14:textId="1AAA7A79" w:rsidR="00B84111" w:rsidRPr="006411CC" w:rsidRDefault="00B84111" w:rsidP="00AF461B">
      <w:pPr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קישור ל</w:t>
      </w:r>
      <w:r>
        <w:rPr>
          <w:rFonts w:hint="cs"/>
          <w:b/>
          <w:bCs/>
          <w:sz w:val="24"/>
          <w:szCs w:val="24"/>
        </w:rPr>
        <w:t>BITBUCKET</w:t>
      </w:r>
      <w:r>
        <w:rPr>
          <w:rFonts w:hint="cs"/>
          <w:b/>
          <w:bCs/>
          <w:sz w:val="24"/>
          <w:szCs w:val="24"/>
          <w:rtl/>
        </w:rPr>
        <w:t xml:space="preserve">: </w:t>
      </w:r>
      <w:hyperlink r:id="rId6" w:history="1">
        <w:r>
          <w:rPr>
            <w:rStyle w:val="Hyperlink"/>
          </w:rPr>
          <w:t>https://bitbucket.org/chen890/meeting</w:t>
        </w:r>
      </w:hyperlink>
    </w:p>
    <w:sectPr w:rsidR="00B84111" w:rsidRPr="006411CC" w:rsidSect="0011140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945CF"/>
    <w:multiLevelType w:val="hybridMultilevel"/>
    <w:tmpl w:val="6E0AFD16"/>
    <w:lvl w:ilvl="0" w:tplc="F49EF0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B57E0F"/>
    <w:multiLevelType w:val="hybridMultilevel"/>
    <w:tmpl w:val="419EBF0E"/>
    <w:lvl w:ilvl="0" w:tplc="8AAC771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jIwMDczNwJxlHSUglOLizPz80AKDGsBDTAgUSwAAAA="/>
  </w:docVars>
  <w:rsids>
    <w:rsidRoot w:val="001C2BE9"/>
    <w:rsid w:val="00111401"/>
    <w:rsid w:val="001C2BE9"/>
    <w:rsid w:val="001F3B76"/>
    <w:rsid w:val="006411CC"/>
    <w:rsid w:val="007F54C8"/>
    <w:rsid w:val="00935CEB"/>
    <w:rsid w:val="00AF461B"/>
    <w:rsid w:val="00B84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91F24"/>
  <w15:chartTrackingRefBased/>
  <w15:docId w15:val="{B43BCC76-91F3-46A1-A191-A59DA20FE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F3B76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AF461B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AF461B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6411C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bucket.org/chen890/meeting" TargetMode="External"/><Relationship Id="rId5" Type="http://schemas.openxmlformats.org/officeDocument/2006/relationships/hyperlink" Target="http://matanch.myweb.jce.ac.il/iMeeting/public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3</Words>
  <Characters>620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ן שליו</dc:creator>
  <cp:keywords/>
  <dc:description/>
  <cp:lastModifiedBy>חן שליו</cp:lastModifiedBy>
  <cp:revision>6</cp:revision>
  <dcterms:created xsi:type="dcterms:W3CDTF">2019-09-28T15:27:00Z</dcterms:created>
  <dcterms:modified xsi:type="dcterms:W3CDTF">2020-06-28T12:47:00Z</dcterms:modified>
</cp:coreProperties>
</file>